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B8F" w:rsidRDefault="00F7769B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B15B8F" w:rsidRDefault="00F7769B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15B8F" w:rsidRDefault="00B15B8F">
      <w:pPr>
        <w:spacing w:line="6" w:lineRule="exact"/>
        <w:rPr>
          <w:sz w:val="24"/>
          <w:szCs w:val="24"/>
        </w:rPr>
      </w:pPr>
    </w:p>
    <w:p w:rsidR="00B15B8F" w:rsidRDefault="00F7769B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B15B8F" w:rsidRDefault="00F7769B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B15B8F" w:rsidRDefault="00F7769B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Y 20, 2024</w:t>
      </w:r>
    </w:p>
    <w:p w:rsidR="00B15B8F" w:rsidRDefault="00F7769B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B15B8F" w:rsidRDefault="00B15B8F">
      <w:pPr>
        <w:spacing w:line="200" w:lineRule="exact"/>
        <w:rPr>
          <w:sz w:val="24"/>
          <w:szCs w:val="24"/>
        </w:rPr>
      </w:pPr>
    </w:p>
    <w:p w:rsidR="00B15B8F" w:rsidRDefault="00B15B8F">
      <w:pPr>
        <w:spacing w:line="200" w:lineRule="exact"/>
        <w:rPr>
          <w:sz w:val="24"/>
          <w:szCs w:val="24"/>
        </w:rPr>
      </w:pPr>
    </w:p>
    <w:p w:rsidR="00B15B8F" w:rsidRDefault="00B15B8F">
      <w:pPr>
        <w:spacing w:line="200" w:lineRule="exact"/>
        <w:rPr>
          <w:sz w:val="24"/>
          <w:szCs w:val="24"/>
        </w:rPr>
      </w:pPr>
    </w:p>
    <w:p w:rsidR="00B15B8F" w:rsidRDefault="00B15B8F">
      <w:pPr>
        <w:spacing w:line="272" w:lineRule="exact"/>
        <w:rPr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Gleason</w:t>
      </w:r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ilkins</w:t>
      </w:r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Monthly Financial Report Ending April 30, 2024 | Lee Faines</w:t>
        </w:r>
      </w:hyperlink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Budget Work Session | City Manager</w:t>
        </w:r>
      </w:hyperlink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BOE Annexation Request | Kevin Hornik</w:t>
        </w:r>
      </w:hyperlink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Construction Project Updates | Carl Barclay</w:t>
        </w:r>
      </w:hyperlink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 xml:space="preserve">Appointed </w:t>
        </w:r>
        <w:r>
          <w:rPr>
            <w:rFonts w:eastAsia="Times New Roman"/>
            <w:color w:val="0000EE"/>
            <w:sz w:val="24"/>
            <w:szCs w:val="24"/>
          </w:rPr>
          <w:t>Boards and Committees | Commissioner Kicinski</w:t>
        </w:r>
      </w:hyperlink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Closed Session per 143-318.11(a)(3) Attorney Client Privilege | Kevin Hornik</w:t>
        </w:r>
      </w:hyperlink>
    </w:p>
    <w:p w:rsidR="00B15B8F" w:rsidRDefault="00B15B8F">
      <w:pPr>
        <w:spacing w:line="240" w:lineRule="exact"/>
        <w:rPr>
          <w:rFonts w:eastAsia="Times New Roman"/>
          <w:sz w:val="24"/>
          <w:szCs w:val="24"/>
        </w:rPr>
      </w:pPr>
    </w:p>
    <w:p w:rsidR="00B15B8F" w:rsidRDefault="00F7769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B15B8F" w:rsidRDefault="00B15B8F">
      <w:pPr>
        <w:sectPr w:rsidR="00B15B8F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00" w:lineRule="exact"/>
        <w:rPr>
          <w:rFonts w:eastAsia="Times New Roman"/>
          <w:sz w:val="24"/>
          <w:szCs w:val="24"/>
        </w:rPr>
      </w:pPr>
    </w:p>
    <w:p w:rsidR="00B15B8F" w:rsidRDefault="00B15B8F">
      <w:pPr>
        <w:spacing w:line="248" w:lineRule="exact"/>
        <w:rPr>
          <w:rFonts w:eastAsia="Times New Roman"/>
          <w:sz w:val="24"/>
          <w:szCs w:val="24"/>
        </w:rPr>
      </w:pPr>
    </w:p>
    <w:p w:rsidR="00B15B8F" w:rsidRDefault="00F7769B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B15B8F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20A25388"/>
    <w:lvl w:ilvl="0" w:tplc="0406ACB8">
      <w:start w:val="1"/>
      <w:numFmt w:val="decimal"/>
      <w:lvlText w:val="%1."/>
      <w:lvlJc w:val="left"/>
    </w:lvl>
    <w:lvl w:ilvl="1" w:tplc="A9F4A5EA">
      <w:numFmt w:val="decimal"/>
      <w:lvlText w:val=""/>
      <w:lvlJc w:val="left"/>
    </w:lvl>
    <w:lvl w:ilvl="2" w:tplc="AFDAC52E">
      <w:numFmt w:val="decimal"/>
      <w:lvlText w:val=""/>
      <w:lvlJc w:val="left"/>
    </w:lvl>
    <w:lvl w:ilvl="3" w:tplc="1278C15E">
      <w:numFmt w:val="decimal"/>
      <w:lvlText w:val=""/>
      <w:lvlJc w:val="left"/>
    </w:lvl>
    <w:lvl w:ilvl="4" w:tplc="DEC02034">
      <w:numFmt w:val="decimal"/>
      <w:lvlText w:val=""/>
      <w:lvlJc w:val="left"/>
    </w:lvl>
    <w:lvl w:ilvl="5" w:tplc="AE7C63E8">
      <w:numFmt w:val="decimal"/>
      <w:lvlText w:val=""/>
      <w:lvlJc w:val="left"/>
    </w:lvl>
    <w:lvl w:ilvl="6" w:tplc="1F34890E">
      <w:numFmt w:val="decimal"/>
      <w:lvlText w:val=""/>
      <w:lvlJc w:val="left"/>
    </w:lvl>
    <w:lvl w:ilvl="7" w:tplc="5524B408">
      <w:numFmt w:val="decimal"/>
      <w:lvlText w:val=""/>
      <w:lvlJc w:val="left"/>
    </w:lvl>
    <w:lvl w:ilvl="8" w:tplc="1474283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BicxMjU2MLSxMzUyUdpeDU4uLM/DyQAsNaAALdoJEsAAAA"/>
  </w:docVars>
  <w:rsids>
    <w:rsidRoot w:val="00B15B8F"/>
    <w:rsid w:val="00B15B8F"/>
    <w:rsid w:val="00F7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712733-69B3-48B6-B32E-2275FC021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5bbef000b96b3ee8e4866e764fb80f0f0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97de1789b0f76252bef38838c0052cca0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bbd5b20019378908d8ad874517376bd00.pdf" TargetMode="External"/><Relationship Id="rId11" Type="http://schemas.openxmlformats.org/officeDocument/2006/relationships/hyperlink" Target="https://d2kbkoa27fdvtw.cloudfront.net/cityofcreedmoor/80946c19258058c82cbbf1ff7dc9ca630.pdf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dedc372f98856166a2b2dcdd4071a855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d5bc3463245cd46a81167a37756fc658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5-16T12:40:00Z</dcterms:created>
  <dcterms:modified xsi:type="dcterms:W3CDTF">2024-05-16T12:40:00Z</dcterms:modified>
</cp:coreProperties>
</file>